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04D195CA" w14:textId="77777777" w:rsidR="00462117" w:rsidRDefault="00462117" w:rsidP="00462117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Hyperlink"/>
          </w:rPr>
          <w:t>"Python Advanced" course at @Software University.</w:t>
        </w:r>
      </w:hyperlink>
      <w:r>
        <w:t xml:space="preserve"> </w:t>
      </w:r>
    </w:p>
    <w:p w14:paraId="24401870" w14:textId="11FB9FD0" w:rsidR="000A5A31" w:rsidRPr="00683F3E" w:rsidRDefault="00462117" w:rsidP="00462117">
      <w:pPr>
        <w:pStyle w:val="ListParagraph"/>
        <w:ind w:left="360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0A5A31">
        <w:t xml:space="preserve"> </w:t>
      </w:r>
      <w:hyperlink r:id="rId9" w:history="1">
        <w:r>
          <w:rPr>
            <w:rStyle w:val="InternetLink"/>
          </w:rPr>
          <w:t>Judge System</w:t>
        </w:r>
      </w:hyperlink>
      <w:r w:rsidR="000A5A31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649E7EB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</w:t>
      </w:r>
      <w:r w:rsidR="009F696C">
        <w:t>even numbers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59F99801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</w:t>
      </w:r>
      <w:r w:rsidR="009F696C">
        <w:t>its flattened version</w:t>
      </w:r>
      <w:r w:rsidRPr="007371D9">
        <w:t xml:space="preserve">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5960D80A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</w:t>
      </w:r>
      <w:r w:rsidR="00775D18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7EA3941C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</w:t>
      </w:r>
      <w:r w:rsidR="000F412A">
        <w:t>hold</w:t>
      </w:r>
      <w:r w:rsidR="00EA20F3" w:rsidRPr="00A27F4A">
        <w:t xml:space="preserve">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lastRenderedPageBreak/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2DF58076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 xml:space="preserve">. </w:t>
      </w:r>
      <w:r w:rsidR="009F696C">
        <w:rPr>
          <w:bCs/>
        </w:rPr>
        <w:t>It would help if you started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900AEE5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0F412A">
        <w:rPr>
          <w:rFonts w:ascii="Calibri" w:eastAsia="MS Mincho" w:hAnsi="Calibri" w:cs="Times New Roman"/>
        </w:rPr>
        <w:t xml:space="preserve">the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6A42606E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</w:t>
      </w:r>
      <w:r w:rsidR="000F412A">
        <w:t xml:space="preserve">the </w:t>
      </w:r>
      <w:r w:rsidRPr="00A27F4A">
        <w:t>first line</w:t>
      </w:r>
      <w:r w:rsidR="000F412A">
        <w:t>,</w:t>
      </w:r>
      <w:r w:rsidRPr="00A27F4A">
        <w:t xml:space="preserve"> you will get matrix sizes in </w:t>
      </w:r>
      <w:r w:rsidR="000F412A">
        <w:t xml:space="preserve">the </w:t>
      </w:r>
      <w:r w:rsidRPr="00A27F4A">
        <w:t xml:space="preserve">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592EBD29" w14:textId="244312D9" w:rsidR="00640502" w:rsidRPr="00100193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sectPr w:rsidR="00640502" w:rsidRPr="00100193" w:rsidSect="00C163A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2920BA" w14:textId="77777777" w:rsidR="00C163AC" w:rsidRDefault="00C163AC" w:rsidP="008068A2">
      <w:pPr>
        <w:spacing w:after="0" w:line="240" w:lineRule="auto"/>
      </w:pPr>
      <w:r>
        <w:separator/>
      </w:r>
    </w:p>
  </w:endnote>
  <w:endnote w:type="continuationSeparator" w:id="0">
    <w:p w14:paraId="54BFC3FC" w14:textId="77777777" w:rsidR="00C163AC" w:rsidRDefault="00C163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FD3F7" w14:textId="77777777" w:rsidR="00C163AC" w:rsidRDefault="00C163AC" w:rsidP="008068A2">
      <w:pPr>
        <w:spacing w:after="0" w:line="240" w:lineRule="auto"/>
      </w:pPr>
      <w:r>
        <w:separator/>
      </w:r>
    </w:p>
  </w:footnote>
  <w:footnote w:type="continuationSeparator" w:id="0">
    <w:p w14:paraId="2C139C8E" w14:textId="77777777" w:rsidR="00C163AC" w:rsidRDefault="00C163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6D1A"/>
    <w:rsid w:val="00023DC6"/>
    <w:rsid w:val="00025F04"/>
    <w:rsid w:val="00064D15"/>
    <w:rsid w:val="0008559D"/>
    <w:rsid w:val="00086727"/>
    <w:rsid w:val="0009209B"/>
    <w:rsid w:val="000A5A31"/>
    <w:rsid w:val="000A6794"/>
    <w:rsid w:val="000B39E6"/>
    <w:rsid w:val="000B56F0"/>
    <w:rsid w:val="000C5361"/>
    <w:rsid w:val="000F412A"/>
    <w:rsid w:val="00100193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311"/>
    <w:rsid w:val="0041081C"/>
    <w:rsid w:val="004311CA"/>
    <w:rsid w:val="0046211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26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44C8"/>
    <w:rsid w:val="007051DF"/>
    <w:rsid w:val="00724DA4"/>
    <w:rsid w:val="00763912"/>
    <w:rsid w:val="00774E44"/>
    <w:rsid w:val="00775D18"/>
    <w:rsid w:val="007829ED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7623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31F"/>
    <w:rsid w:val="009C0C39"/>
    <w:rsid w:val="009D1805"/>
    <w:rsid w:val="009E1A09"/>
    <w:rsid w:val="009F696C"/>
    <w:rsid w:val="00A02545"/>
    <w:rsid w:val="00A025E6"/>
    <w:rsid w:val="00A05555"/>
    <w:rsid w:val="00A06D89"/>
    <w:rsid w:val="00A2042F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E6"/>
    <w:rsid w:val="00B148DD"/>
    <w:rsid w:val="00B20A25"/>
    <w:rsid w:val="00B2472A"/>
    <w:rsid w:val="00B27CD0"/>
    <w:rsid w:val="00B44846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3AC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3426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E505F"/>
    <w:rsid w:val="00DF00FA"/>
    <w:rsid w:val="00DF57D8"/>
    <w:rsid w:val="00DF6F6D"/>
    <w:rsid w:val="00E000ED"/>
    <w:rsid w:val="00E032C5"/>
    <w:rsid w:val="00E24C6A"/>
    <w:rsid w:val="00E25811"/>
    <w:rsid w:val="00E27096"/>
    <w:rsid w:val="00E32F85"/>
    <w:rsid w:val="00E34A40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169A"/>
    <w:rsid w:val="00EC36F5"/>
    <w:rsid w:val="00EC5A4D"/>
    <w:rsid w:val="00ED0DEA"/>
    <w:rsid w:val="00ED73C4"/>
    <w:rsid w:val="00EE08CA"/>
    <w:rsid w:val="00EF43C4"/>
    <w:rsid w:val="00F11227"/>
    <w:rsid w:val="00F15923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27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/Multidimensional-List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4</Pages>
  <Words>609</Words>
  <Characters>3472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7</vt:i4>
      </vt:variant>
    </vt:vector>
  </HeadingPairs>
  <TitlesOfParts>
    <vt:vector size="18" baseType="lpstr">
      <vt:lpstr>Python Advanced - Multidimensional Lists</vt:lpstr>
      <vt:lpstr>Lab: Multidimensional Lists</vt:lpstr>
      <vt:lpstr>    Sum Matrix Elements</vt:lpstr>
      <vt:lpstr>        Examples</vt:lpstr>
      <vt:lpstr>    Even Matrix</vt:lpstr>
      <vt:lpstr>        Examples</vt:lpstr>
      <vt:lpstr>    Flattening Matrix</vt:lpstr>
      <vt:lpstr>        Examples</vt:lpstr>
      <vt:lpstr>    Sum Matrix Columns</vt:lpstr>
      <vt:lpstr>        Examples</vt:lpstr>
      <vt:lpstr>        Hints</vt:lpstr>
      <vt:lpstr>    Primary Diagonal</vt:lpstr>
      <vt:lpstr>        Examples</vt:lpstr>
      <vt:lpstr>    Symbol in Matrix</vt:lpstr>
      <vt:lpstr>        Examples</vt:lpstr>
      <vt:lpstr>    Square with Maximum Sum</vt:lpstr>
      <vt:lpstr>        Examples</vt:lpstr>
      <vt:lpstr>        Hints</vt:lpstr>
    </vt:vector>
  </TitlesOfParts>
  <Company>SoftUni – https://about.softuni.bg</Company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4-04-08T11:2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9a1c6440ece0a15740b8a4a9d947a8c647a0816128cae127739b0eabb9aad</vt:lpwstr>
  </property>
</Properties>
</file>